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abandi</w:t>
      </w:r>
    </w:p>
    <w:p>
      <w:pPr>
        <w:pStyle w:val="Author"/>
      </w:pPr>
      <w:r>
        <w:t xml:space="preserve">Harvinder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04/06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report-generation-of-warabandi"/>
    <w:p>
      <w:pPr>
        <w:pStyle w:val="Heading2"/>
      </w:pPr>
      <w:r>
        <w:t xml:space="preserve">Report Generation of waraban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han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, 2, 5, 12.5, 0, 0, 0 </w:t>
              <w:br/>
              <w:t xml:space="preserve"> MNo 5, 1, 13, 23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18:0-Monday, 21: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vinderpal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, 24.5, 12, 0, 0, 0, 0 </w:t>
              <w:br/>
              <w:t xml:space="preserve"> MNo 5, 14, 57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: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21:13-Tuesday, 2: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svant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3, 9.7, 8.5, 0, 0, 0, 0 </w:t>
              <w:br/>
              <w:t xml:space="preserve"> MNo 5, 26, 55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2:44-Tuesday, 5: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ukhty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8, 11.5, 9.8, 24.5, 9.8, 10, 0.5 </w:t>
              <w:br/>
              <w:t xml:space="preserve"> MNo 5, 6, 10, 27, 26, 55,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: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5:50-Tuesday, 15: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15:47-Tuesday, 15: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oran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, 0, 0, 0, 0, 0, 0 </w:t>
              <w:br/>
              <w:t xml:space="preserve"> MNo 6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15:59-Tuesday, 17: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irmal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, 4.8, 24.5, 7.35, 6, 2.95, 0 </w:t>
              <w:br/>
              <w:t xml:space="preserve"> MNo 9, 10, 28, 29, 47, 16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: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17:47-Wednesday, 3: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, 0, 0, 0, 0, 0, 0 </w:t>
              <w:br/>
              <w:t xml:space="preserve"> MNo 3TW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3:17-Wednesday, 3: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inder singh/Rulda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5, 0, 0, 0, 0, 0, 0 </w:t>
              <w:br/>
              <w:t xml:space="preserve"> MNo 3TW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3:45-Wednesday, 4: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mkau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, 0, 0, 0, 0, 0, 0 </w:t>
              <w:br/>
              <w:t xml:space="preserve"> MNo 3TW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4:9-Wednesday, 4: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etam 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, 12, 7, 0.6, 0, 0, 0 </w:t>
              <w:br/>
              <w:t xml:space="preserve"> MNo 11, 4, 56, 4TW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4:37-Wednesday, 10: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kbaal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, 20, 0, 0, 0, 0, 0 </w:t>
              <w:br/>
              <w:t xml:space="preserve"> MNo 22, 52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10:52-Wednesday, 17: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17:2-Wednesday, 17: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rpreet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5, 10, 14.25, 10.35, 1, 1.6, 0 </w:t>
              <w:br/>
              <w:t xml:space="preserve"> MNo 23, 10, 20, 53, 31, 35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17:14-Wednesday, 23: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mkau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5, 2.9, 1.1, 0, 0, 0, 0 </w:t>
              <w:br/>
              <w:t xml:space="preserve"> MNo 12, 3, 21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23:56-Thursday, 2: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:17-Thursday, 2: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:21-Thursday, 2: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, 5.3, 0, 0, 0, 0, 0 </w:t>
              <w:br/>
              <w:t xml:space="preserve"> MNo 12, 4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:25-Thursday, 4: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, 0, 0, 0, 0, 0, 0 </w:t>
              <w:br/>
              <w:t xml:space="preserve"> MNo 12BAG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4:25-Thursday, 6: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, 0, 0, 0, 0, 0, 0 </w:t>
              <w:br/>
              <w:t xml:space="preserve"> MNo 21BAG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6:31-Thursday, 8: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mkau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, 0, 0, 0, 0, 0, 0 </w:t>
              <w:br/>
              <w:t xml:space="preserve"> MNo 21BAG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: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8:52-Thursday, 12: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govind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, 0, 0, 0, 0, 0, 0 </w:t>
              <w:br/>
              <w:t xml:space="preserve"> MNo 21BAG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: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2:57-Thursday, 17: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govind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, 2, 0.5, 0, 0, 0, 0 </w:t>
              <w:br/>
              <w:t xml:space="preserve"> MNo 21, 3, 30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7:3-Thursday, 17: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7:49-Thursday, 17: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govind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, 0, 0, 0, 0, 0, 0 </w:t>
              <w:br/>
              <w:t xml:space="preserve"> MNo 24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7:54-Thursday, 20: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wa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4.9, 0, 0, 0, 0, 0 </w:t>
              <w:br/>
              <w:t xml:space="preserve"> MNo 33, 24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0:47-Thursday, 22: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pal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, 0, 0, 0, 0, 0, 0 </w:t>
              <w:br/>
              <w:t xml:space="preserve"> MNo 33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2:22-Thursday, 23: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rbachan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, 0, 0, 0, 0, 0, 0 </w:t>
              <w:br/>
              <w:t xml:space="preserve"> MNo 33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3:43-Friday, 0: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ajan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, 12.5, 16.15, 0, 0, 0, 0 </w:t>
              <w:br/>
              <w:t xml:space="preserve"> MNo 13, 25, 30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0:46-Friday, 7: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rendra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, 11.3, 12, 15, 0, 0, 0 </w:t>
              <w:br/>
              <w:t xml:space="preserve"> MNo 19, 40, 56, 54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: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7:31-Friday, 16: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vinderpal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0, 0, 0, 0, 0, 0 </w:t>
              <w:br/>
              <w:t xml:space="preserve"> MNo 26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16:4-Friday, 16: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16:54-Friday, 17: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oshiy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, 12.5, 5, 4.4, 7.2, 6.55, 0.5 </w:t>
              <w:br/>
              <w:t xml:space="preserve"> MNo 32, 25, 48, 35, 40, 43,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: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17:6-Saturday, 1: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ulvinde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7, 0.6, 7.85, 14.9, 0.25, 0, 8.4 </w:t>
              <w:br/>
              <w:t xml:space="preserve"> MNo 31, 35, 30, 42, 43,  0, 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1:30-Saturday, 7: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hri Gurudwa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8, 0, 0, 0, 0, 0, 0 </w:t>
              <w:br/>
              <w:t xml:space="preserve"> MNo 31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7:39-Saturday, 8: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dag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8, 6, 1.6, 10.25, 0, 0, 0 </w:t>
              <w:br/>
              <w:t xml:space="preserve"> MNo 31, 41, 35, 20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8:18-Saturday, 12: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dag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, 6.25, 10, 6, 0, 0, 0 </w:t>
              <w:br/>
              <w:t xml:space="preserve"> MNo 34, 53, 54, 47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: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12:1-Saturday, 17: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khwant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, 9.8, 2, 0, 0, 0, 0 </w:t>
              <w:br/>
              <w:t xml:space="preserve"> MNo 35, 43, 51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17:28-Saturday, 21: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ajan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0, 0, 0, 0, 0, 0 </w:t>
              <w:br/>
              <w:t xml:space="preserve"> MNo 40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21:9-Saturday, 21: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ljinde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, 6.5, 0, 0, 0, 0, 0 </w:t>
              <w:br/>
              <w:t xml:space="preserve"> MNo 42, 41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21:59-Saturday, 23: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ljinde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1, 7.5, 0, 0, 0, 0, 0 </w:t>
              <w:br/>
              <w:t xml:space="preserve"> MNo 43, 34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23:43-Sunday, 1: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kbaal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0, 0, 0, 0, 0, 0 </w:t>
              <w:br/>
              <w:t xml:space="preserve"> MNo 52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:49-Sunday, 2: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baadi Dig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2:34-Sunday, 5: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oshiy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, 0, 0, 0, 0, 0, 0 </w:t>
              <w:br/>
              <w:t xml:space="preserve"> MNo 44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5:14-Sunday, 6: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ukhty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, 0, 0, 0, 0, 0, 0 </w:t>
              <w:br/>
              <w:t xml:space="preserve"> MNo 44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6:6-Sunday, 6: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udhraam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9, 0.35, 0, 0, 0, 0, 0 </w:t>
              <w:br/>
              <w:t xml:space="preserve"> MNo 51, 44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6:42-Sunday, 7: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nt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7, 5.75, 0, 0, 0, 0, 0 </w:t>
              <w:br/>
              <w:t xml:space="preserve"> MNo 51, 49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7:33-Sunday, 9: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j Singh, Gej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, 0, 0, 0, 0, 0, 0 </w:t>
              <w:br/>
              <w:t xml:space="preserve"> MNo 55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9:14-Sunday, 10: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kbaal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0, 0, 0, 0, 0, 0 </w:t>
              <w:br/>
              <w:t xml:space="preserve"> MNo 56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0:21-Sunday, 11: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dagar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5, 0, 0, 0, 0, 0, 0 </w:t>
              <w:br/>
              <w:t xml:space="preserve"> MNo 48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1:12-Sunday, 13: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etam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2.4, 0.8, 2.4, 0.85, 0, 0 </w:t>
              <w:br/>
              <w:t xml:space="preserve"> MNo 48, 51, 44, 51, 44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3:49-Sunday, 15: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5:22-Sunday, 15: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ulda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, 0, 0, 0, 0, 0, 0 </w:t>
              <w:br/>
              <w:t xml:space="preserve"> MNo 57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5:22-Sunday, 16: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inderpal Singh/Rulda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, 0, 0, 0, 0, 0, 0 </w:t>
              <w:br/>
              <w:t xml:space="preserve"> MNo 47, 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6:16-Sunday, 18: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ulda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5, 7, 0, 0, 0, 0, 0 </w:t>
              <w:br/>
              <w:t xml:space="preserve"> MNo 15, 15TW, 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8:49-Sunday, 21: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ulda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, 1.1, 17.15, 10, 7.25, 1.05, 2.9 </w:t>
              <w:br/>
              <w:t xml:space="preserve"> MNo 18, 16, 29, 2,  3, 16, 16T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3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: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21:58-Monday, 6: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rjeet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, 2.8, 7.5, 0, 0, 0, 0 </w:t>
              <w:br/>
              <w:t xml:space="preserve"> MNo 16, 51, 16TW, ,  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6:46-Monday, 8: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dev Sin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5, 6, 12.5, 7, 5, 0, 0 </w:t>
              <w:br/>
              <w:t xml:space="preserve"> MNo 17, 16, 41, 50, 50,  0,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: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8:21-Monday, 15: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bad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15:50-Monday, 18: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h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, 2, 5, 12.5, 0, 0, 0 </w:t>
              <w:br/>
              <w:t xml:space="preserve"> MNo 5, 1, 13, 23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18:0-Monday, 21:1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vinderp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, 24.5, 12, 0, 0, 0, 0 </w:t>
              <w:br/>
              <w:t xml:space="preserve"> MNo 5, 14, 57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: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21:13-Tuesday, 2:4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svan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3, 9.7, 8.5, 0, 0, 0, 0 </w:t>
              <w:br/>
              <w:t xml:space="preserve"> MNo 5, 26, 55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2:44-Tuesday, 5:5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ukhty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8, 11.5, 9.8, 24.5, 9.8, 10, 0.5 </w:t>
              <w:br/>
              <w:t xml:space="preserve"> MNo 5, 6, 10, 27, 26, 55, 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: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5:50-Tuesday, 15:47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15:47-Tuesday, 15:5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or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, 0, 0, 0, 0, 0, 0 </w:t>
              <w:br/>
              <w:t xml:space="preserve"> MNo 6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15:59-Tuesday, 17:47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irm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, 4.8, 24.5, 7.35, 6, 2.95, 0 </w:t>
              <w:br/>
              <w:t xml:space="preserve"> MNo 9, 10, 28, 29, 47, 16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: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17:47-Wednesday, 3:17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, 0, 0, 0, 0, 0, 0 </w:t>
              <w:br/>
              <w:t xml:space="preserve"> MNo 3TW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3:17-Wednesday, 3:45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inder singh/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5, 0, 0, 0, 0, 0, 0 </w:t>
              <w:br/>
              <w:t xml:space="preserve"> MNo 3TW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3:45-Wednesday, 4: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mkau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, 0, 0, 0, 0, 0, 0 </w:t>
              <w:br/>
              <w:t xml:space="preserve"> MNo 3TW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4:9-Wednesday, 4:37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5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etam S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, 12, 7, 0.6, 0, 0, 0 </w:t>
              <w:br/>
              <w:t xml:space="preserve"> MNo 11, 4, 56, 4TW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4:37-Wednesday, 10:5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5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kba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, 20, 0, 0, 0, 0, 0 </w:t>
              <w:br/>
              <w:t xml:space="preserve"> MNo 22, 52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10:52-Wednesday, 17: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17:2-Wednesday, 17:1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rpree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5, 10, 14.25, 10.35, 1, 1.6, 0 </w:t>
              <w:br/>
              <w:t xml:space="preserve"> MNo 23, 10, 20, 53, 31, 35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17:14-Wednesday, 23:5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mkau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5, 2.9, 1.1, 0, 0, 0, 0 </w:t>
              <w:br/>
              <w:t xml:space="preserve"> MNo 12, 3, 21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23:56-Thursday, 2:17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:17-Thursday, 2:2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:21-Thursday, 2:25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, 5.3, 0, 0, 0, 0, 0 </w:t>
              <w:br/>
              <w:t xml:space="preserve"> MNo 12, 4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:25-Thursday, 4:25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, 0, 0, 0, 0, 0, 0 </w:t>
              <w:br/>
              <w:t xml:space="preserve"> MNo 12BAG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4:25-Thursday, 6:3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, 0, 0, 0, 0, 0, 0 </w:t>
              <w:br/>
              <w:t xml:space="preserve"> MNo 21BAG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6:31-Thursday, 8:5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mkau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, 0, 0, 0, 0, 0, 0 </w:t>
              <w:br/>
              <w:t xml:space="preserve"> MNo 21BAG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8:52-Thursday, 12:57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3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govind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, 0, 0, 0, 0, 0, 0 </w:t>
              <w:br/>
              <w:t xml:space="preserve"> MNo 21BAG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2:57-Thursday, 17: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govind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, 2, 0.5, 0, 0, 0, 0 </w:t>
              <w:br/>
              <w:t xml:space="preserve"> MNo 21, 3, 30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7:3-Thursday, 17:4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7:49-Thursday, 17:5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govind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, 0, 0, 0, 0, 0, 0 </w:t>
              <w:br/>
              <w:t xml:space="preserve"> MNo 24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7:54-Thursday, 20:47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w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4.9, 0, 0, 0, 0, 0 </w:t>
              <w:br/>
              <w:t xml:space="preserve"> MNo 33, 24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3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0:47-Thursday, 22:2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p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, 0, 0, 0, 0, 0, 0 </w:t>
              <w:br/>
              <w:t xml:space="preserve"> MNo 33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2:22-Thursday, 23:4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rbach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, 0, 0, 0, 0, 0, 0 </w:t>
              <w:br/>
              <w:t xml:space="preserve"> MNo 33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3:43-Friday, 0:4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aj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, 12.5, 16.15, 0, 0, 0, 0 </w:t>
              <w:br/>
              <w:t xml:space="preserve"> MNo 13, 25, 30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0:46-Friday, 7:3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rendr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, 11.3, 12, 15, 0, 0, 0 </w:t>
              <w:br/>
              <w:t xml:space="preserve"> MNo 19, 40, 56, 54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: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7:31-Friday, 16: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vinderp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0, 0, 0, 0, 0, 0 </w:t>
              <w:br/>
              <w:t xml:space="preserve"> MNo 26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16:4-Friday, 16:5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16:54-Friday, 17: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oshiy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, 12.5, 5, 4.4, 7.2, 6.55, 0.5 </w:t>
              <w:br/>
              <w:t xml:space="preserve"> MNo 32, 25, 48, 35, 40, 43, 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: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17:6-Saturday, 1:3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ulvinde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7, 0.6, 7.85, 14.9, 0.25, 0, 8.4 </w:t>
              <w:br/>
              <w:t xml:space="preserve"> MNo 31, 35, 30, 42, 43,  0, 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1:30-Saturday, 7:3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5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hri Gurudwar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8, 0, 0, 0, 0, 0, 0 </w:t>
              <w:br/>
              <w:t xml:space="preserve"> MNo 31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7:39-Saturday, 8:18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5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dag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8, 6, 1.6, 10.25, 0, 0, 0 </w:t>
              <w:br/>
              <w:t xml:space="preserve"> MNo 31, 41, 35, 20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8:18-Saturday, 12: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dag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, 6.25, 10, 6, 0, 0, 0 </w:t>
              <w:br/>
              <w:t xml:space="preserve"> MNo 34, 53, 54, 47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: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12:1-Saturday, 17:28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khwan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, 9.8, 2, 0, 0, 0, 0 </w:t>
              <w:br/>
              <w:t xml:space="preserve"> MNo 35, 43, 51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17:28-Saturday, 21: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aj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0, 0, 0, 0, 0, 0 </w:t>
              <w:br/>
              <w:t xml:space="preserve"> MNo 40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21:9-Saturday, 21:5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ljinde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, 6.5, 0, 0, 0, 0, 0 </w:t>
              <w:br/>
              <w:t xml:space="preserve"> MNo 42, 41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21:59-Saturday, 23:4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ljinde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1, 7.5, 0, 0, 0, 0, 0 </w:t>
              <w:br/>
              <w:t xml:space="preserve"> MNo 43, 34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23:43-Sunday, 1:4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kba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0, 0, 0, 0, 0, 0 </w:t>
              <w:br/>
              <w:t xml:space="preserve"> MNo 52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:49-Sunday, 2:3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baadi 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2:34-Sunday, 5:1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oshiy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, 0, 0, 0, 0, 0, 0 </w:t>
              <w:br/>
              <w:t xml:space="preserve"> MNo 44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5:14-Sunday, 6: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ukhty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, 0, 0, 0, 0, 0, 0 </w:t>
              <w:br/>
              <w:t xml:space="preserve"> MNo 44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3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6:6-Sunday, 6:4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4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udhraam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9, 0.35, 0, 0, 0, 0, 0 </w:t>
              <w:br/>
              <w:t xml:space="preserve"> MNo 51, 44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6:42-Sunday, 7:3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n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7, 5.75, 0, 0, 0, 0, 0 </w:t>
              <w:br/>
              <w:t xml:space="preserve"> MNo 51, 49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7:33-Sunday, 9:14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j Singh, Gej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, 0, 0, 0, 0, 0, 0 </w:t>
              <w:br/>
              <w:t xml:space="preserve"> MNo 55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9:14-Sunday, 10:2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kba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0, 0, 0, 0, 0, 0 </w:t>
              <w:br/>
              <w:t xml:space="preserve"> MNo 56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0:21-Sunday, 11:1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dag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5, 0, 0, 0, 0, 0, 0 </w:t>
              <w:br/>
              <w:t xml:space="preserve"> MNo 48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1:12-Sunday, 13:4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etam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 2.4, 0.8, 2.4, 0.85, 0, 0 </w:t>
              <w:br/>
              <w:t xml:space="preserve"> MNo 48, 51, 44, 51, 44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3:49-Sunday, 15:2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5:22-Sunday, 15:2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, 0, 0, 0, 0, 0, 0 </w:t>
              <w:br/>
              <w:t xml:space="preserve"> MNo 57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0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5:22-Sunday, 16:1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inderpal Singh/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, 0, 0, 0, 0, 0, 0 </w:t>
              <w:br/>
              <w:t xml:space="preserve"> MNo 47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6:16-Sunday, 18:4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5, 7, 0, 0, 0, 0, 0 </w:t>
              <w:br/>
              <w:t xml:space="preserve"> MNo 15, 15TW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8:49-Sunday, 21:58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, 1.1, 17.15, 10, 7.25, 1.05, 2.9 </w:t>
              <w:br/>
              <w:t xml:space="preserve"> MNo 18, 16, 29, 2,  3, 16, 16TW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3.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: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21:58-Monday, 6:4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rjee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, 2.8, 7.5, 0, 0, 0, 0 </w:t>
              <w:br/>
              <w:t xml:space="preserve"> MNo 16, 51, 16TW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6:46-Monday, 8:2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dev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5, 6, 12.5, 7, 5, 0, 0 </w:t>
              <w:br/>
              <w:t xml:space="preserve"> MNo 17, 16, 41, 50, 5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: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8:21-Monday, 15:5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Issue Serial No:________/___                Sat Jun  5 20:50:55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kk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k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kva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talTur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hara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bad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0, 0, 0, 0, 0, 0 </w:t>
              <w:br/>
              <w:t xml:space="preserve"> MNo , , , ,  0,  0,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15:50-Monday, 18: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abandi</dc:title>
  <dc:creator>Harvinder Singh</dc:creator>
  <cp:keywords/>
  <dcterms:created xsi:type="dcterms:W3CDTF">2021-06-05T15:20:56Z</dcterms:created>
  <dcterms:modified xsi:type="dcterms:W3CDTF">2021-06-05T15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1</vt:lpwstr>
  </property>
  <property fmtid="{D5CDD505-2E9C-101B-9397-08002B2CF9AE}" pid="3" name="output">
    <vt:lpwstr>rmarkdown::word_document</vt:lpwstr>
  </property>
</Properties>
</file>